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38B3" w:rsidRDefault="00260447" w:rsidP="00F24629">
      <w:pPr>
        <w:jc w:val="center"/>
      </w:pPr>
      <w:r>
        <w:rPr>
          <w:noProof/>
          <w:lang w:eastAsia="en-GB"/>
        </w:rPr>
        <w:drawing>
          <wp:inline distT="0" distB="0" distL="0" distR="0" wp14:anchorId="7E4D7F2E" wp14:editId="04AC805F">
            <wp:extent cx="6645910" cy="53594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447" w:rsidRDefault="00260447" w:rsidP="00F24629">
      <w:pPr>
        <w:jc w:val="center"/>
      </w:pPr>
      <w:r>
        <w:rPr>
          <w:noProof/>
          <w:lang w:eastAsia="en-GB"/>
        </w:rPr>
        <w:drawing>
          <wp:inline distT="0" distB="0" distL="0" distR="0" wp14:anchorId="43564F43" wp14:editId="5D59D3A7">
            <wp:extent cx="6649658" cy="353795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70198" cy="354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447" w:rsidRDefault="00260447" w:rsidP="00F24629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53257062" wp14:editId="07F3A56E">
            <wp:extent cx="6451651" cy="427289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74381" cy="428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447" w:rsidRDefault="00260447" w:rsidP="00260447">
      <w:pPr>
        <w:jc w:val="center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26940CD5" wp14:editId="4F1D5704">
            <wp:extent cx="4413729" cy="3460070"/>
            <wp:effectExtent l="0" t="0" r="635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3372" cy="3491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447" w:rsidRDefault="00260447" w:rsidP="00260447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2BD19233" wp14:editId="39CBDCB8">
            <wp:extent cx="6645910" cy="45853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447" w:rsidRDefault="00260447" w:rsidP="00260447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2AF85393" wp14:editId="4637E908">
            <wp:extent cx="6645910" cy="710501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0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0447" w:rsidSect="002604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jIyNDEyMDc0MDRW0lEKTi0uzszPAykwrAUAEZqCeywAAAA="/>
  </w:docVars>
  <w:rsids>
    <w:rsidRoot w:val="00260447"/>
    <w:rsid w:val="000738B3"/>
    <w:rsid w:val="001B5F2D"/>
    <w:rsid w:val="00260447"/>
    <w:rsid w:val="00F24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57887"/>
  <w15:chartTrackingRefBased/>
  <w15:docId w15:val="{81979F00-3240-4298-AB12-AA2E7B037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buike praise</dc:creator>
  <cp:keywords/>
  <dc:description/>
  <cp:lastModifiedBy>chibuike praise</cp:lastModifiedBy>
  <cp:revision>1</cp:revision>
  <dcterms:created xsi:type="dcterms:W3CDTF">2018-10-18T07:43:00Z</dcterms:created>
  <dcterms:modified xsi:type="dcterms:W3CDTF">2018-10-18T10:40:00Z</dcterms:modified>
</cp:coreProperties>
</file>